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29D392" w14:textId="34A4CFC2" w:rsidR="00DD4CFE" w:rsidRPr="00E34AA7" w:rsidRDefault="00D165C1" w:rsidP="00E34AA7">
      <w:pPr>
        <w:pStyle w:val="Heading1"/>
        <w:jc w:val="center"/>
        <w:rPr>
          <w:rFonts w:ascii="Arial" w:hAnsi="Arial" w:cs="Arial"/>
          <w:b/>
          <w:bCs/>
        </w:rPr>
      </w:pPr>
      <w:r w:rsidRPr="00E34AA7">
        <w:rPr>
          <w:rFonts w:ascii="Arial" w:hAnsi="Arial" w:cs="Arial"/>
          <w:b/>
          <w:bCs/>
        </w:rPr>
        <w:t>Virtual Event</w:t>
      </w:r>
      <w:r w:rsidR="00B3013D" w:rsidRPr="00E34AA7">
        <w:rPr>
          <w:rFonts w:ascii="Arial" w:hAnsi="Arial" w:cs="Arial"/>
          <w:b/>
          <w:bCs/>
        </w:rPr>
        <w:t xml:space="preserve"> </w:t>
      </w:r>
      <w:r w:rsidR="00583979" w:rsidRPr="00E34AA7">
        <w:rPr>
          <w:rFonts w:ascii="Arial" w:hAnsi="Arial" w:cs="Arial"/>
          <w:b/>
          <w:bCs/>
        </w:rPr>
        <w:t>Pre</w:t>
      </w:r>
      <w:r w:rsidR="00BE2C74" w:rsidRPr="00E34AA7">
        <w:rPr>
          <w:rFonts w:ascii="Arial" w:hAnsi="Arial" w:cs="Arial"/>
          <w:b/>
          <w:bCs/>
        </w:rPr>
        <w:t>p</w:t>
      </w:r>
      <w:r w:rsidR="00583979" w:rsidRPr="00E34AA7">
        <w:rPr>
          <w:rFonts w:ascii="Arial" w:hAnsi="Arial" w:cs="Arial"/>
          <w:b/>
          <w:bCs/>
        </w:rPr>
        <w:t xml:space="preserve"> </w:t>
      </w:r>
      <w:r w:rsidR="0077624A" w:rsidRPr="00E34AA7">
        <w:rPr>
          <w:rFonts w:ascii="Arial" w:hAnsi="Arial" w:cs="Arial"/>
          <w:b/>
          <w:bCs/>
        </w:rPr>
        <w:t>Meeting Checklist</w:t>
      </w:r>
    </w:p>
    <w:p w14:paraId="215DF86A" w14:textId="2E2424CF" w:rsidR="00E34AA7" w:rsidRDefault="0077624A" w:rsidP="00E34AA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41038E">
        <w:rPr>
          <w:rFonts w:ascii="Arial" w:hAnsi="Arial" w:cs="Arial"/>
        </w:rPr>
        <w:t>Event</w:t>
      </w:r>
      <w:r w:rsidR="009D0094" w:rsidRPr="009D0094">
        <w:rPr>
          <w:rFonts w:ascii="Arial" w:hAnsi="Arial" w:cs="Arial"/>
        </w:rPr>
        <w:t xml:space="preserve"> Name</w:t>
      </w:r>
      <w:r>
        <w:rPr>
          <w:rFonts w:ascii="Arial" w:hAnsi="Arial" w:cs="Arial"/>
        </w:rPr>
        <w:t>]</w:t>
      </w:r>
      <w:r w:rsidR="009D0094" w:rsidRPr="009D0094">
        <w:rPr>
          <w:rFonts w:ascii="Arial" w:hAnsi="Arial" w:cs="Arial"/>
        </w:rPr>
        <w:br/>
      </w:r>
      <w:r>
        <w:rPr>
          <w:rFonts w:ascii="Arial" w:hAnsi="Arial" w:cs="Arial"/>
        </w:rPr>
        <w:t>[</w:t>
      </w:r>
      <w:r w:rsidR="0041038E">
        <w:rPr>
          <w:rFonts w:ascii="Arial" w:hAnsi="Arial" w:cs="Arial"/>
        </w:rPr>
        <w:t xml:space="preserve">Event </w:t>
      </w:r>
      <w:r w:rsidR="009D0094" w:rsidRPr="009D0094">
        <w:rPr>
          <w:rFonts w:ascii="Arial" w:hAnsi="Arial" w:cs="Arial"/>
        </w:rPr>
        <w:t>Date &amp; Time</w:t>
      </w:r>
      <w:r w:rsidR="00EC470A">
        <w:rPr>
          <w:rFonts w:ascii="Arial" w:hAnsi="Arial" w:cs="Arial"/>
        </w:rPr>
        <w:t>]</w:t>
      </w:r>
      <w:r w:rsidR="00EC470A">
        <w:rPr>
          <w:rFonts w:ascii="Arial" w:hAnsi="Arial" w:cs="Arial"/>
        </w:rPr>
        <w:br/>
        <w:t>[Presenter(s) Name and Contact Info]</w:t>
      </w:r>
    </w:p>
    <w:p w14:paraId="565935CB" w14:textId="6D69557F" w:rsidR="005330B3" w:rsidRDefault="00E34AA7" w:rsidP="00E34AA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[Number of Registrants]</w:t>
      </w:r>
      <w:r w:rsidR="00DD4CFE" w:rsidRPr="009D0094">
        <w:rPr>
          <w:rFonts w:ascii="Arial" w:hAnsi="Arial" w:cs="Arial"/>
        </w:rPr>
        <w:br/>
      </w:r>
    </w:p>
    <w:p w14:paraId="6E81A6DF" w14:textId="77777777" w:rsidR="007952CD" w:rsidRDefault="007952CD" w:rsidP="007952CD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Quick Agenda</w:t>
      </w:r>
    </w:p>
    <w:p w14:paraId="7EEBA5BB" w14:textId="77777777" w:rsidR="007952CD" w:rsidRDefault="007952CD" w:rsidP="007952C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>Introductions</w:t>
      </w:r>
    </w:p>
    <w:p w14:paraId="3141E65A" w14:textId="22A218C5" w:rsidR="007952CD" w:rsidRDefault="007952CD" w:rsidP="007952C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 xml:space="preserve">Quick overview of </w:t>
      </w:r>
      <w:r w:rsidR="00BE25C2">
        <w:rPr>
          <w:rFonts w:ascii="Arial" w:hAnsi="Arial" w:cs="Arial"/>
        </w:rPr>
        <w:t>host</w:t>
      </w:r>
      <w:r>
        <w:rPr>
          <w:rFonts w:ascii="Arial" w:hAnsi="Arial" w:cs="Arial"/>
        </w:rPr>
        <w:t xml:space="preserve"> role</w:t>
      </w:r>
    </w:p>
    <w:p w14:paraId="482EE86E" w14:textId="6C7F39F9" w:rsidR="007952CD" w:rsidRDefault="007952CD" w:rsidP="007952C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 xml:space="preserve">Decisions for all </w:t>
      </w:r>
      <w:r w:rsidR="00253591">
        <w:rPr>
          <w:rFonts w:ascii="Arial" w:hAnsi="Arial" w:cs="Arial"/>
        </w:rPr>
        <w:t xml:space="preserve">who are collaborating on </w:t>
      </w:r>
      <w:proofErr w:type="gramStart"/>
      <w:r w:rsidR="00253591">
        <w:rPr>
          <w:rFonts w:ascii="Arial" w:hAnsi="Arial" w:cs="Arial"/>
        </w:rPr>
        <w:t>live</w:t>
      </w:r>
      <w:proofErr w:type="gramEnd"/>
      <w:r w:rsidR="00253591">
        <w:rPr>
          <w:rFonts w:ascii="Arial" w:hAnsi="Arial" w:cs="Arial"/>
        </w:rPr>
        <w:t xml:space="preserve"> </w:t>
      </w:r>
      <w:proofErr w:type="gramStart"/>
      <w:r w:rsidR="003376D9">
        <w:rPr>
          <w:rFonts w:ascii="Arial" w:hAnsi="Arial" w:cs="Arial"/>
        </w:rPr>
        <w:t>event</w:t>
      </w:r>
      <w:proofErr w:type="gramEnd"/>
    </w:p>
    <w:p w14:paraId="4A97A6B7" w14:textId="7D74DB6E" w:rsidR="007952CD" w:rsidRDefault="007952CD" w:rsidP="007952C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 xml:space="preserve">Discuss flow of the </w:t>
      </w:r>
      <w:proofErr w:type="gramStart"/>
      <w:r w:rsidR="003376D9">
        <w:rPr>
          <w:rFonts w:ascii="Arial" w:hAnsi="Arial" w:cs="Arial"/>
        </w:rPr>
        <w:t>event</w:t>
      </w:r>
      <w:proofErr w:type="gramEnd"/>
    </w:p>
    <w:p w14:paraId="36E3A3C1" w14:textId="77777777" w:rsidR="007952CD" w:rsidRDefault="007952CD" w:rsidP="007952C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>Reminders for presenters</w:t>
      </w:r>
    </w:p>
    <w:p w14:paraId="3AA3C8AF" w14:textId="77777777" w:rsidR="007952CD" w:rsidRDefault="007952CD" w:rsidP="007952CD">
      <w:pPr>
        <w:rPr>
          <w:rFonts w:ascii="Arial" w:hAnsi="Arial" w:cs="Arial"/>
          <w:b/>
          <w:bCs/>
        </w:rPr>
      </w:pPr>
    </w:p>
    <w:p w14:paraId="39F0CF1A" w14:textId="2114524C" w:rsidR="007952CD" w:rsidRPr="007952CD" w:rsidRDefault="007952CD" w:rsidP="007952CD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Full</w:t>
      </w:r>
      <w:r w:rsidRPr="007952CD">
        <w:rPr>
          <w:rFonts w:ascii="Arial" w:hAnsi="Arial" w:cs="Arial"/>
          <w:b/>
          <w:bCs/>
        </w:rPr>
        <w:t xml:space="preserve"> Agenda</w:t>
      </w:r>
    </w:p>
    <w:p w14:paraId="34F62BE1" w14:textId="77777777" w:rsidR="005330B3" w:rsidRPr="00BB4862" w:rsidRDefault="00B3013D" w:rsidP="005330B3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BB4862">
        <w:rPr>
          <w:rFonts w:ascii="Arial" w:hAnsi="Arial" w:cs="Arial"/>
          <w:b/>
          <w:bCs/>
        </w:rPr>
        <w:t>Introductions</w:t>
      </w:r>
    </w:p>
    <w:p w14:paraId="3DB4A52A" w14:textId="3EA646C7" w:rsidR="005330B3" w:rsidRDefault="001D6670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Host</w:t>
      </w:r>
    </w:p>
    <w:p w14:paraId="334161C8" w14:textId="77777777" w:rsidR="005330B3" w:rsidRPr="005330B3" w:rsidRDefault="005330B3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>Moderator (if applicable)</w:t>
      </w:r>
    </w:p>
    <w:p w14:paraId="6DC98D54" w14:textId="77777777" w:rsidR="005330B3" w:rsidRDefault="00AE36A8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>Panelists</w:t>
      </w:r>
    </w:p>
    <w:p w14:paraId="58DF370E" w14:textId="77777777" w:rsidR="00BB4862" w:rsidRDefault="00BB4862" w:rsidP="00BB4862">
      <w:pPr>
        <w:pStyle w:val="ListParagraph"/>
        <w:ind w:left="1440"/>
        <w:rPr>
          <w:rFonts w:ascii="Arial" w:hAnsi="Arial" w:cs="Arial"/>
        </w:rPr>
      </w:pPr>
    </w:p>
    <w:p w14:paraId="0673640E" w14:textId="6B8842CE" w:rsidR="007952CD" w:rsidRPr="00BB4862" w:rsidRDefault="007952CD" w:rsidP="007952CD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BB4862">
        <w:rPr>
          <w:rFonts w:ascii="Arial" w:hAnsi="Arial" w:cs="Arial"/>
          <w:b/>
          <w:bCs/>
        </w:rPr>
        <w:t xml:space="preserve">Quick overview of </w:t>
      </w:r>
      <w:r w:rsidR="001D6670" w:rsidRPr="00BB4862">
        <w:rPr>
          <w:rFonts w:ascii="Arial" w:hAnsi="Arial" w:cs="Arial"/>
          <w:b/>
          <w:bCs/>
        </w:rPr>
        <w:t>Host</w:t>
      </w:r>
      <w:r w:rsidRPr="00BB4862">
        <w:rPr>
          <w:rFonts w:ascii="Arial" w:hAnsi="Arial" w:cs="Arial"/>
          <w:b/>
          <w:bCs/>
        </w:rPr>
        <w:t xml:space="preserve"> role</w:t>
      </w:r>
    </w:p>
    <w:p w14:paraId="13D213E7" w14:textId="300DA8BD" w:rsidR="007952CD" w:rsidRDefault="001D6670" w:rsidP="007952CD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Host</w:t>
      </w:r>
      <w:r w:rsidR="007952CD">
        <w:rPr>
          <w:rFonts w:ascii="Arial" w:hAnsi="Arial" w:cs="Arial"/>
        </w:rPr>
        <w:t xml:space="preserve"> will:</w:t>
      </w:r>
    </w:p>
    <w:p w14:paraId="7D523BD6" w14:textId="722D587C" w:rsidR="007952CD" w:rsidRDefault="003376D9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tart the event using the event </w:t>
      </w:r>
      <w:proofErr w:type="gramStart"/>
      <w:r>
        <w:rPr>
          <w:rFonts w:ascii="Arial" w:hAnsi="Arial" w:cs="Arial"/>
        </w:rPr>
        <w:t>link</w:t>
      </w:r>
      <w:proofErr w:type="gramEnd"/>
    </w:p>
    <w:p w14:paraId="56CE866A" w14:textId="21416952" w:rsidR="007952CD" w:rsidRDefault="001D6670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7952CD" w:rsidRPr="005330B3">
        <w:rPr>
          <w:rFonts w:ascii="Arial" w:hAnsi="Arial" w:cs="Arial"/>
        </w:rPr>
        <w:t xml:space="preserve">rovide technical </w:t>
      </w:r>
      <w:proofErr w:type="gramStart"/>
      <w:r w:rsidR="007952CD" w:rsidRPr="005330B3">
        <w:rPr>
          <w:rFonts w:ascii="Arial" w:hAnsi="Arial" w:cs="Arial"/>
        </w:rPr>
        <w:t>support</w:t>
      </w:r>
      <w:proofErr w:type="gramEnd"/>
    </w:p>
    <w:p w14:paraId="4C076C25" w14:textId="697B9A1D" w:rsidR="007952CD" w:rsidRDefault="001D6670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rovide Zoom captioning or live captioner</w:t>
      </w:r>
    </w:p>
    <w:p w14:paraId="080D3CCF" w14:textId="7EE719FE" w:rsidR="004277AB" w:rsidRDefault="004277AB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Spotlight presenters</w:t>
      </w:r>
    </w:p>
    <w:p w14:paraId="53CCA6E6" w14:textId="49409A0D" w:rsidR="007952CD" w:rsidRDefault="001D6670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Start with</w:t>
      </w:r>
      <w:r w:rsidR="007952CD" w:rsidRPr="005330B3">
        <w:rPr>
          <w:rFonts w:ascii="Arial" w:hAnsi="Arial" w:cs="Arial"/>
        </w:rPr>
        <w:t xml:space="preserve"> welcome/</w:t>
      </w:r>
      <w:r>
        <w:rPr>
          <w:rFonts w:ascii="Arial" w:hAnsi="Arial" w:cs="Arial"/>
        </w:rPr>
        <w:t>logistics</w:t>
      </w:r>
      <w:r w:rsidR="007952CD" w:rsidRPr="005330B3">
        <w:rPr>
          <w:rFonts w:ascii="Arial" w:hAnsi="Arial" w:cs="Arial"/>
        </w:rPr>
        <w:t xml:space="preserve"> announcement</w:t>
      </w:r>
      <w:r>
        <w:rPr>
          <w:rFonts w:ascii="Arial" w:hAnsi="Arial" w:cs="Arial"/>
        </w:rPr>
        <w:t>s</w:t>
      </w:r>
    </w:p>
    <w:p w14:paraId="6D2BAF20" w14:textId="095F9DA1" w:rsidR="007952CD" w:rsidRDefault="004277AB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7952CD">
        <w:rPr>
          <w:rFonts w:ascii="Arial" w:hAnsi="Arial" w:cs="Arial"/>
        </w:rPr>
        <w:t>onitor the chat for tech issues</w:t>
      </w:r>
      <w:r w:rsidR="001D6670">
        <w:rPr>
          <w:rFonts w:ascii="Arial" w:hAnsi="Arial" w:cs="Arial"/>
        </w:rPr>
        <w:t xml:space="preserve"> and comments</w:t>
      </w:r>
    </w:p>
    <w:p w14:paraId="3FEA5C35" w14:textId="42E935C0" w:rsidR="007952CD" w:rsidRDefault="001D6670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7952CD" w:rsidRPr="005330B3">
        <w:rPr>
          <w:rFonts w:ascii="Arial" w:hAnsi="Arial" w:cs="Arial"/>
        </w:rPr>
        <w:t xml:space="preserve">ecord the </w:t>
      </w:r>
      <w:r w:rsidR="003376D9">
        <w:rPr>
          <w:rFonts w:ascii="Arial" w:hAnsi="Arial" w:cs="Arial"/>
        </w:rPr>
        <w:t>event (if applicable)</w:t>
      </w:r>
    </w:p>
    <w:p w14:paraId="1CE02137" w14:textId="724CC91E" w:rsidR="007952CD" w:rsidRDefault="001D6670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7952CD">
        <w:rPr>
          <w:rFonts w:ascii="Arial" w:hAnsi="Arial" w:cs="Arial"/>
        </w:rPr>
        <w:t xml:space="preserve">hare the recording in </w:t>
      </w:r>
      <w:r>
        <w:rPr>
          <w:rFonts w:ascii="Arial" w:hAnsi="Arial" w:cs="Arial"/>
        </w:rPr>
        <w:t xml:space="preserve">agreed-upon </w:t>
      </w:r>
      <w:proofErr w:type="gramStart"/>
      <w:r>
        <w:rPr>
          <w:rFonts w:ascii="Arial" w:hAnsi="Arial" w:cs="Arial"/>
        </w:rPr>
        <w:t>location</w:t>
      </w:r>
      <w:proofErr w:type="gramEnd"/>
      <w:r>
        <w:rPr>
          <w:rFonts w:ascii="Arial" w:hAnsi="Arial" w:cs="Arial"/>
        </w:rPr>
        <w:t xml:space="preserve"> </w:t>
      </w:r>
    </w:p>
    <w:p w14:paraId="5D670B27" w14:textId="41BDC7F6" w:rsidR="007952CD" w:rsidRDefault="00456DAC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he host</w:t>
      </w:r>
      <w:r w:rsidR="007952CD" w:rsidRPr="005330B3">
        <w:rPr>
          <w:rFonts w:ascii="Arial" w:hAnsi="Arial" w:cs="Arial"/>
        </w:rPr>
        <w:t xml:space="preserve"> will introduce the moderator who will introduce the panelists.</w:t>
      </w:r>
    </w:p>
    <w:p w14:paraId="5523BEA5" w14:textId="77777777" w:rsidR="007952CD" w:rsidRDefault="007952CD" w:rsidP="007952CD">
      <w:pPr>
        <w:pStyle w:val="ListParagraph"/>
        <w:numPr>
          <w:ilvl w:val="3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 xml:space="preserve">Get panelist bios to the moderator. </w:t>
      </w:r>
    </w:p>
    <w:p w14:paraId="171B9252" w14:textId="09F3FA3E" w:rsidR="00362CC7" w:rsidRDefault="00362CC7" w:rsidP="007952CD">
      <w:pPr>
        <w:pStyle w:val="ListParagraph"/>
        <w:numPr>
          <w:ilvl w:val="3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there is no moderator, </w:t>
      </w:r>
      <w:r w:rsidR="00456DAC">
        <w:rPr>
          <w:rFonts w:ascii="Arial" w:hAnsi="Arial" w:cs="Arial"/>
        </w:rPr>
        <w:t>the host</w:t>
      </w:r>
      <w:r>
        <w:rPr>
          <w:rFonts w:ascii="Arial" w:hAnsi="Arial" w:cs="Arial"/>
        </w:rPr>
        <w:t xml:space="preserve"> will share panelist names. </w:t>
      </w:r>
    </w:p>
    <w:p w14:paraId="5850BF9E" w14:textId="77777777" w:rsidR="00BB4862" w:rsidRDefault="00BB4862" w:rsidP="00BB4862">
      <w:pPr>
        <w:pStyle w:val="ListParagraph"/>
        <w:ind w:left="2880"/>
        <w:rPr>
          <w:rFonts w:ascii="Arial" w:hAnsi="Arial" w:cs="Arial"/>
        </w:rPr>
      </w:pPr>
    </w:p>
    <w:p w14:paraId="3E6DCD2D" w14:textId="53EA1AD9" w:rsidR="007952CD" w:rsidRPr="00BB4862" w:rsidRDefault="007952CD" w:rsidP="007952CD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BB4862">
        <w:rPr>
          <w:rFonts w:ascii="Arial" w:hAnsi="Arial" w:cs="Arial"/>
          <w:b/>
          <w:bCs/>
        </w:rPr>
        <w:t xml:space="preserve">Decisions for all </w:t>
      </w:r>
      <w:r w:rsidR="00362CC7" w:rsidRPr="00BB4862">
        <w:rPr>
          <w:rFonts w:ascii="Arial" w:hAnsi="Arial" w:cs="Arial"/>
          <w:b/>
          <w:bCs/>
        </w:rPr>
        <w:t xml:space="preserve">collaborators </w:t>
      </w:r>
    </w:p>
    <w:p w14:paraId="1564FD55" w14:textId="6845A3C7" w:rsidR="007952CD" w:rsidRDefault="007952CD" w:rsidP="007952CD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 xml:space="preserve">Who will monitor the </w:t>
      </w:r>
      <w:r w:rsidR="00686D31">
        <w:rPr>
          <w:rFonts w:ascii="Arial" w:hAnsi="Arial" w:cs="Arial"/>
        </w:rPr>
        <w:t xml:space="preserve">Q/A box </w:t>
      </w:r>
      <w:r w:rsidRPr="005330B3">
        <w:rPr>
          <w:rFonts w:ascii="Arial" w:hAnsi="Arial" w:cs="Arial"/>
        </w:rPr>
        <w:t xml:space="preserve">during the </w:t>
      </w:r>
      <w:r w:rsidR="00775720">
        <w:rPr>
          <w:rFonts w:ascii="Arial" w:hAnsi="Arial" w:cs="Arial"/>
        </w:rPr>
        <w:t xml:space="preserve">event </w:t>
      </w:r>
      <w:r>
        <w:rPr>
          <w:rFonts w:ascii="Arial" w:hAnsi="Arial" w:cs="Arial"/>
        </w:rPr>
        <w:t>for content related questions</w:t>
      </w:r>
      <w:r w:rsidR="00686D31">
        <w:rPr>
          <w:rFonts w:ascii="Arial" w:hAnsi="Arial" w:cs="Arial"/>
        </w:rPr>
        <w:t>?</w:t>
      </w:r>
    </w:p>
    <w:p w14:paraId="5E577261" w14:textId="77777777" w:rsidR="007952CD" w:rsidRDefault="007952CD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How/when do you want to answer questions?</w:t>
      </w:r>
    </w:p>
    <w:p w14:paraId="5BCBDE89" w14:textId="4142FBFA" w:rsidR="007952CD" w:rsidRDefault="007952CD" w:rsidP="007952CD">
      <w:pPr>
        <w:pStyle w:val="ListParagraph"/>
        <w:numPr>
          <w:ilvl w:val="3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During your presentation or save until the end?</w:t>
      </w:r>
    </w:p>
    <w:p w14:paraId="39CFBF9D" w14:textId="42785B12" w:rsidR="009F713B" w:rsidRDefault="009F713B" w:rsidP="007952CD">
      <w:pPr>
        <w:pStyle w:val="ListParagraph"/>
        <w:numPr>
          <w:ilvl w:val="3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Will the Q/A segment be included in the recording?</w:t>
      </w:r>
    </w:p>
    <w:p w14:paraId="37250BCE" w14:textId="5CF6A102" w:rsidR="007952CD" w:rsidRDefault="007952CD" w:rsidP="007952CD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 xml:space="preserve">Who will </w:t>
      </w:r>
      <w:r w:rsidR="00686D31">
        <w:rPr>
          <w:rFonts w:ascii="Arial" w:hAnsi="Arial" w:cs="Arial"/>
        </w:rPr>
        <w:t>control</w:t>
      </w:r>
      <w:r w:rsidRPr="005330B3">
        <w:rPr>
          <w:rFonts w:ascii="Arial" w:hAnsi="Arial" w:cs="Arial"/>
        </w:rPr>
        <w:t xml:space="preserve"> the slides during the presentation?</w:t>
      </w:r>
    </w:p>
    <w:p w14:paraId="4E3FAE17" w14:textId="46EC06C9" w:rsidR="00FF7501" w:rsidRDefault="00FF7501" w:rsidP="00FF7501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EC recommends the presenters do this as the </w:t>
      </w:r>
      <w:r w:rsidR="00FD69B0">
        <w:rPr>
          <w:rFonts w:ascii="Arial" w:hAnsi="Arial" w:cs="Arial"/>
        </w:rPr>
        <w:t>event</w:t>
      </w:r>
      <w:r>
        <w:rPr>
          <w:rFonts w:ascii="Arial" w:hAnsi="Arial" w:cs="Arial"/>
        </w:rPr>
        <w:t xml:space="preserve"> often flows better this way.</w:t>
      </w:r>
    </w:p>
    <w:p w14:paraId="203CCEF7" w14:textId="2DE535FF" w:rsidR="00FF7501" w:rsidRDefault="00C57457" w:rsidP="00FF7501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Host</w:t>
      </w:r>
      <w:r w:rsidR="00FF7501">
        <w:rPr>
          <w:rFonts w:ascii="Arial" w:hAnsi="Arial" w:cs="Arial"/>
        </w:rPr>
        <w:t xml:space="preserve"> can </w:t>
      </w:r>
      <w:r>
        <w:rPr>
          <w:rFonts w:ascii="Arial" w:hAnsi="Arial" w:cs="Arial"/>
        </w:rPr>
        <w:t>control</w:t>
      </w:r>
      <w:r w:rsidR="00FF7501">
        <w:rPr>
          <w:rFonts w:ascii="Arial" w:hAnsi="Arial" w:cs="Arial"/>
        </w:rPr>
        <w:t xml:space="preserve"> the slides </w:t>
      </w:r>
      <w:r>
        <w:rPr>
          <w:rFonts w:ascii="Arial" w:hAnsi="Arial" w:cs="Arial"/>
        </w:rPr>
        <w:t>if</w:t>
      </w:r>
      <w:r w:rsidR="00FF7501">
        <w:rPr>
          <w:rFonts w:ascii="Arial" w:hAnsi="Arial" w:cs="Arial"/>
        </w:rPr>
        <w:t xml:space="preserve"> necessary</w:t>
      </w:r>
      <w:r w:rsidR="00177F65">
        <w:rPr>
          <w:rFonts w:ascii="Arial" w:hAnsi="Arial" w:cs="Arial"/>
        </w:rPr>
        <w:t>.</w:t>
      </w:r>
    </w:p>
    <w:p w14:paraId="2342B61B" w14:textId="77777777" w:rsidR="007952CD" w:rsidRDefault="007952CD" w:rsidP="007952CD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 xml:space="preserve">How will cameras be used? Only when speaking? Throughout? </w:t>
      </w:r>
    </w:p>
    <w:p w14:paraId="5150DC3C" w14:textId="77777777" w:rsidR="007952CD" w:rsidRDefault="007952CD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All cameras on during introductions</w:t>
      </w:r>
    </w:p>
    <w:p w14:paraId="261DCD01" w14:textId="77777777" w:rsidR="007952CD" w:rsidRDefault="007952CD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en one person is presenting/speaking, only their camera should be on. </w:t>
      </w:r>
    </w:p>
    <w:p w14:paraId="604E65B8" w14:textId="77777777" w:rsidR="007952CD" w:rsidRDefault="007952CD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When a panel or facilitated discussion is happening, all cameras should be on.</w:t>
      </w:r>
    </w:p>
    <w:p w14:paraId="3AA13330" w14:textId="231A78AC" w:rsidR="007952CD" w:rsidRDefault="004277AB" w:rsidP="007952CD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ill there be any polls? </w:t>
      </w:r>
    </w:p>
    <w:p w14:paraId="518D3003" w14:textId="619C0808" w:rsidR="004277AB" w:rsidRDefault="004277AB" w:rsidP="004277AB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so, who will </w:t>
      </w:r>
      <w:r w:rsidR="00E34AA7">
        <w:rPr>
          <w:rFonts w:ascii="Arial" w:hAnsi="Arial" w:cs="Arial"/>
        </w:rPr>
        <w:t>run</w:t>
      </w:r>
      <w:r>
        <w:rPr>
          <w:rFonts w:ascii="Arial" w:hAnsi="Arial" w:cs="Arial"/>
        </w:rPr>
        <w:t xml:space="preserve"> the polls and when?</w:t>
      </w:r>
    </w:p>
    <w:p w14:paraId="384E7236" w14:textId="77777777" w:rsidR="007952CD" w:rsidRPr="009D0094" w:rsidRDefault="007952CD" w:rsidP="007952CD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9D0094">
        <w:rPr>
          <w:rFonts w:ascii="Arial" w:hAnsi="Arial" w:cs="Arial"/>
        </w:rPr>
        <w:t>How will questions be posed to the presenters (if applicable)</w:t>
      </w:r>
    </w:p>
    <w:p w14:paraId="34806679" w14:textId="3E9ED79B" w:rsidR="007952CD" w:rsidRDefault="007952CD" w:rsidP="007952CD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 w:rsidRPr="009D0094">
        <w:rPr>
          <w:rFonts w:ascii="Arial" w:hAnsi="Arial" w:cs="Arial"/>
        </w:rPr>
        <w:t>Moderator/staff to pos</w:t>
      </w:r>
      <w:r>
        <w:rPr>
          <w:rFonts w:ascii="Arial" w:hAnsi="Arial" w:cs="Arial"/>
        </w:rPr>
        <w:t>e</w:t>
      </w:r>
      <w:r w:rsidRPr="009D0094">
        <w:rPr>
          <w:rFonts w:ascii="Arial" w:hAnsi="Arial" w:cs="Arial"/>
        </w:rPr>
        <w:t xml:space="preserve"> selected questions verbally?</w:t>
      </w:r>
      <w:r w:rsidR="004277AB">
        <w:rPr>
          <w:rFonts w:ascii="Arial" w:hAnsi="Arial" w:cs="Arial"/>
        </w:rPr>
        <w:t xml:space="preserve"> Will one presenter monitor and respond to the Q/A box?</w:t>
      </w:r>
    </w:p>
    <w:p w14:paraId="3CE80D2B" w14:textId="77777777" w:rsidR="007952CD" w:rsidRDefault="007952CD" w:rsidP="007952CD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9D0094">
        <w:rPr>
          <w:rFonts w:ascii="Arial" w:hAnsi="Arial" w:cs="Arial"/>
        </w:rPr>
        <w:t xml:space="preserve">Will handouts/slides be made available for participants? </w:t>
      </w:r>
    </w:p>
    <w:p w14:paraId="07C7D832" w14:textId="0D3FF955" w:rsidR="00253A7B" w:rsidRDefault="00253A7B" w:rsidP="00253A7B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EC always tries to provide </w:t>
      </w:r>
      <w:r w:rsidR="00E34AA7">
        <w:rPr>
          <w:rFonts w:ascii="Arial" w:hAnsi="Arial" w:cs="Arial"/>
        </w:rPr>
        <w:t>slides</w:t>
      </w:r>
      <w:r>
        <w:rPr>
          <w:rFonts w:ascii="Arial" w:hAnsi="Arial" w:cs="Arial"/>
        </w:rPr>
        <w:t xml:space="preserve"> (in PDF form) to participants for accessibility purposes</w:t>
      </w:r>
      <w:r w:rsidR="004277AB">
        <w:rPr>
          <w:rFonts w:ascii="Arial" w:hAnsi="Arial" w:cs="Arial"/>
        </w:rPr>
        <w:t xml:space="preserve"> </w:t>
      </w:r>
      <w:r w:rsidR="004530AC">
        <w:rPr>
          <w:rFonts w:ascii="Arial" w:hAnsi="Arial" w:cs="Arial"/>
        </w:rPr>
        <w:t xml:space="preserve">to have for reference during the </w:t>
      </w:r>
      <w:r w:rsidR="00FD69B0">
        <w:rPr>
          <w:rFonts w:ascii="Arial" w:hAnsi="Arial" w:cs="Arial"/>
        </w:rPr>
        <w:t>event</w:t>
      </w:r>
      <w:r>
        <w:rPr>
          <w:rFonts w:ascii="Arial" w:hAnsi="Arial" w:cs="Arial"/>
        </w:rPr>
        <w:t xml:space="preserve">. </w:t>
      </w:r>
    </w:p>
    <w:p w14:paraId="5B631B29" w14:textId="77777777" w:rsidR="00BB4862" w:rsidRPr="009D0094" w:rsidRDefault="00BB4862" w:rsidP="00BB4862">
      <w:pPr>
        <w:pStyle w:val="ListParagraph"/>
        <w:ind w:left="2160"/>
        <w:rPr>
          <w:rFonts w:ascii="Arial" w:hAnsi="Arial" w:cs="Arial"/>
        </w:rPr>
      </w:pPr>
    </w:p>
    <w:p w14:paraId="180B7A9F" w14:textId="670116B5" w:rsidR="005330B3" w:rsidRPr="00BB4862" w:rsidRDefault="004530AC" w:rsidP="005330B3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BB4862">
        <w:rPr>
          <w:rFonts w:ascii="Arial" w:hAnsi="Arial" w:cs="Arial"/>
          <w:b/>
          <w:bCs/>
        </w:rPr>
        <w:t>Review</w:t>
      </w:r>
      <w:r w:rsidR="00B3013D" w:rsidRPr="00BB4862">
        <w:rPr>
          <w:rFonts w:ascii="Arial" w:hAnsi="Arial" w:cs="Arial"/>
          <w:b/>
          <w:bCs/>
        </w:rPr>
        <w:t xml:space="preserve"> flow of the </w:t>
      </w:r>
      <w:r w:rsidR="00FD69B0">
        <w:rPr>
          <w:rFonts w:ascii="Arial" w:hAnsi="Arial" w:cs="Arial"/>
          <w:b/>
          <w:bCs/>
        </w:rPr>
        <w:t xml:space="preserve">event </w:t>
      </w:r>
      <w:r w:rsidRPr="00BB4862">
        <w:rPr>
          <w:rFonts w:ascii="Arial" w:hAnsi="Arial" w:cs="Arial"/>
          <w:b/>
          <w:bCs/>
        </w:rPr>
        <w:t>(refer to run of show)</w:t>
      </w:r>
      <w:r w:rsidR="001069BE" w:rsidRPr="00BB4862">
        <w:rPr>
          <w:rFonts w:ascii="Arial" w:hAnsi="Arial" w:cs="Arial"/>
          <w:b/>
          <w:bCs/>
        </w:rPr>
        <w:t xml:space="preserve"> – this timing can vary </w:t>
      </w:r>
    </w:p>
    <w:p w14:paraId="06CA4FF6" w14:textId="218A07E9" w:rsidR="000A4D58" w:rsidRDefault="000A4D58" w:rsidP="000A4D58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Login 15 minutes early to set up and go over any last-minute questions (</w:t>
      </w:r>
      <w:r w:rsidR="00DC0A1E">
        <w:rPr>
          <w:rFonts w:ascii="Arial" w:hAnsi="Arial" w:cs="Arial"/>
        </w:rPr>
        <w:t>15 minutes)</w:t>
      </w:r>
    </w:p>
    <w:p w14:paraId="78409515" w14:textId="6EE704A2" w:rsidR="005330B3" w:rsidRDefault="005330B3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Welcome/</w:t>
      </w:r>
      <w:r w:rsidR="004530AC">
        <w:rPr>
          <w:rFonts w:ascii="Arial" w:hAnsi="Arial" w:cs="Arial"/>
        </w:rPr>
        <w:t>logistics</w:t>
      </w:r>
      <w:r>
        <w:rPr>
          <w:rFonts w:ascii="Arial" w:hAnsi="Arial" w:cs="Arial"/>
        </w:rPr>
        <w:t xml:space="preserve"> (before recording starts)</w:t>
      </w:r>
      <w:r w:rsidR="001069BE">
        <w:rPr>
          <w:rFonts w:ascii="Arial" w:hAnsi="Arial" w:cs="Arial"/>
        </w:rPr>
        <w:t xml:space="preserve"> (</w:t>
      </w:r>
      <w:r w:rsidR="0028678C">
        <w:rPr>
          <w:rFonts w:ascii="Arial" w:hAnsi="Arial" w:cs="Arial"/>
        </w:rPr>
        <w:t>1 minute</w:t>
      </w:r>
      <w:r w:rsidR="001069BE">
        <w:rPr>
          <w:rFonts w:ascii="Arial" w:hAnsi="Arial" w:cs="Arial"/>
        </w:rPr>
        <w:t>)</w:t>
      </w:r>
    </w:p>
    <w:p w14:paraId="582BD5A7" w14:textId="50CB40FD" w:rsidR="005330B3" w:rsidRDefault="005330B3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oll (if applicable)</w:t>
      </w:r>
      <w:r w:rsidR="0028678C">
        <w:rPr>
          <w:rFonts w:ascii="Arial" w:hAnsi="Arial" w:cs="Arial"/>
        </w:rPr>
        <w:t xml:space="preserve"> (1 minute)</w:t>
      </w:r>
    </w:p>
    <w:p w14:paraId="58F99199" w14:textId="77777777" w:rsidR="005330B3" w:rsidRDefault="005330B3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Recording starts</w:t>
      </w:r>
    </w:p>
    <w:p w14:paraId="050FAD01" w14:textId="6CAAA9FF" w:rsidR="005330B3" w:rsidRDefault="00BA2873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fficial </w:t>
      </w:r>
      <w:r w:rsidR="00B3013D" w:rsidRPr="005330B3">
        <w:rPr>
          <w:rFonts w:ascii="Arial" w:hAnsi="Arial" w:cs="Arial"/>
        </w:rPr>
        <w:t>Welcome (</w:t>
      </w:r>
      <w:r w:rsidR="009F713B">
        <w:rPr>
          <w:rFonts w:ascii="Arial" w:hAnsi="Arial" w:cs="Arial"/>
        </w:rPr>
        <w:t>1 minute</w:t>
      </w:r>
      <w:r w:rsidR="00B3013D" w:rsidRPr="005330B3">
        <w:rPr>
          <w:rFonts w:ascii="Arial" w:hAnsi="Arial" w:cs="Arial"/>
        </w:rPr>
        <w:t>)</w:t>
      </w:r>
    </w:p>
    <w:p w14:paraId="0974D0BB" w14:textId="529E3175" w:rsidR="005330B3" w:rsidRDefault="00B3013D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>Presenter introductions (</w:t>
      </w:r>
      <w:r w:rsidR="006619D8" w:rsidRPr="005330B3">
        <w:rPr>
          <w:rFonts w:ascii="Arial" w:hAnsi="Arial" w:cs="Arial"/>
        </w:rPr>
        <w:t>2</w:t>
      </w:r>
      <w:r w:rsidR="009F713B">
        <w:rPr>
          <w:rFonts w:ascii="Arial" w:hAnsi="Arial" w:cs="Arial"/>
        </w:rPr>
        <w:t xml:space="preserve"> minutes</w:t>
      </w:r>
      <w:r w:rsidRPr="005330B3">
        <w:rPr>
          <w:rFonts w:ascii="Arial" w:hAnsi="Arial" w:cs="Arial"/>
        </w:rPr>
        <w:t>)</w:t>
      </w:r>
    </w:p>
    <w:p w14:paraId="11711160" w14:textId="4C86D628" w:rsidR="005330B3" w:rsidRDefault="00B3013D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>Presentation</w:t>
      </w:r>
      <w:r w:rsidR="009F713B">
        <w:rPr>
          <w:rFonts w:ascii="Arial" w:hAnsi="Arial" w:cs="Arial"/>
        </w:rPr>
        <w:t xml:space="preserve"> (40-45 minutes)</w:t>
      </w:r>
    </w:p>
    <w:p w14:paraId="0A256882" w14:textId="1C5E540E" w:rsidR="005330B3" w:rsidRDefault="00B3013D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>Facilitated discussion/Q &amp; A</w:t>
      </w:r>
      <w:r w:rsidR="009F713B">
        <w:rPr>
          <w:rFonts w:ascii="Arial" w:hAnsi="Arial" w:cs="Arial"/>
        </w:rPr>
        <w:t xml:space="preserve"> (10-15 minutes)</w:t>
      </w:r>
    </w:p>
    <w:p w14:paraId="48ADB4C5" w14:textId="77777777" w:rsidR="00BB4862" w:rsidRDefault="00BB4862" w:rsidP="00BB4862">
      <w:pPr>
        <w:pStyle w:val="ListParagraph"/>
        <w:ind w:left="1440"/>
        <w:rPr>
          <w:rFonts w:ascii="Arial" w:hAnsi="Arial" w:cs="Arial"/>
        </w:rPr>
      </w:pPr>
    </w:p>
    <w:p w14:paraId="48DFAC8D" w14:textId="77777777" w:rsidR="005330B3" w:rsidRPr="00BB4862" w:rsidRDefault="00B3013D" w:rsidP="005330B3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BB4862">
        <w:rPr>
          <w:rFonts w:ascii="Arial" w:hAnsi="Arial" w:cs="Arial"/>
          <w:b/>
          <w:bCs/>
        </w:rPr>
        <w:t>Reminders for presenters</w:t>
      </w:r>
    </w:p>
    <w:p w14:paraId="798A1BAB" w14:textId="324E1150" w:rsidR="005330B3" w:rsidRDefault="00B3013D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 xml:space="preserve">Login via presenter link 10-15 mins prior to </w:t>
      </w:r>
      <w:r w:rsidR="00FD69B0">
        <w:rPr>
          <w:rFonts w:ascii="Arial" w:hAnsi="Arial" w:cs="Arial"/>
        </w:rPr>
        <w:t>event</w:t>
      </w:r>
      <w:r w:rsidRPr="005330B3">
        <w:rPr>
          <w:rFonts w:ascii="Arial" w:hAnsi="Arial" w:cs="Arial"/>
        </w:rPr>
        <w:t xml:space="preserve"> start time for sound check</w:t>
      </w:r>
    </w:p>
    <w:p w14:paraId="7017B3EA" w14:textId="77777777" w:rsidR="005330B3" w:rsidRDefault="00B3013D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5330B3">
        <w:rPr>
          <w:rFonts w:ascii="Arial" w:hAnsi="Arial" w:cs="Arial"/>
        </w:rPr>
        <w:t>Mic muted unless actively speaking</w:t>
      </w:r>
    </w:p>
    <w:p w14:paraId="51AA3A87" w14:textId="0D9E9C06" w:rsidR="00B3013D" w:rsidRDefault="00E34AA7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Share slides with</w:t>
      </w:r>
      <w:r w:rsidR="006D69C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ost </w:t>
      </w:r>
      <w:r w:rsidR="00640D19">
        <w:rPr>
          <w:rFonts w:ascii="Arial" w:hAnsi="Arial" w:cs="Arial"/>
        </w:rPr>
        <w:t xml:space="preserve">no later than </w:t>
      </w:r>
      <w:r>
        <w:rPr>
          <w:rFonts w:ascii="Arial" w:hAnsi="Arial" w:cs="Arial"/>
        </w:rPr>
        <w:t>2-3</w:t>
      </w:r>
      <w:r w:rsidR="00640D19">
        <w:rPr>
          <w:rFonts w:ascii="Arial" w:hAnsi="Arial" w:cs="Arial"/>
        </w:rPr>
        <w:t xml:space="preserve"> days before </w:t>
      </w:r>
      <w:r w:rsidR="003376D9">
        <w:rPr>
          <w:rFonts w:ascii="Arial" w:hAnsi="Arial" w:cs="Arial"/>
        </w:rPr>
        <w:t xml:space="preserve">the </w:t>
      </w:r>
      <w:proofErr w:type="gramStart"/>
      <w:r w:rsidR="003376D9">
        <w:rPr>
          <w:rFonts w:ascii="Arial" w:hAnsi="Arial" w:cs="Arial"/>
        </w:rPr>
        <w:t>event</w:t>
      </w:r>
      <w:proofErr w:type="gramEnd"/>
    </w:p>
    <w:p w14:paraId="18CFA9D7" w14:textId="080412B8" w:rsidR="000D31B2" w:rsidRPr="005330B3" w:rsidRDefault="000D31B2" w:rsidP="005330B3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hare any other resouces that you would like host to share with participants during or after the </w:t>
      </w:r>
      <w:proofErr w:type="gramStart"/>
      <w:r>
        <w:rPr>
          <w:rFonts w:ascii="Arial" w:hAnsi="Arial" w:cs="Arial"/>
        </w:rPr>
        <w:t>event</w:t>
      </w:r>
      <w:proofErr w:type="gramEnd"/>
      <w:r>
        <w:rPr>
          <w:rFonts w:ascii="Arial" w:hAnsi="Arial" w:cs="Arial"/>
        </w:rPr>
        <w:t xml:space="preserve"> </w:t>
      </w:r>
    </w:p>
    <w:p w14:paraId="3C02B3E6" w14:textId="77777777" w:rsidR="00B3013D" w:rsidRPr="009D0094" w:rsidRDefault="00B3013D" w:rsidP="00B3013D">
      <w:pPr>
        <w:rPr>
          <w:rFonts w:ascii="Arial" w:hAnsi="Arial" w:cs="Arial"/>
        </w:rPr>
      </w:pPr>
    </w:p>
    <w:sectPr w:rsidR="00B3013D" w:rsidRPr="009D0094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AAD87C" w14:textId="77777777" w:rsidR="000B1BED" w:rsidRDefault="000B1BED" w:rsidP="00E34AA7">
      <w:pPr>
        <w:spacing w:after="0" w:line="240" w:lineRule="auto"/>
      </w:pPr>
      <w:r>
        <w:separator/>
      </w:r>
    </w:p>
  </w:endnote>
  <w:endnote w:type="continuationSeparator" w:id="0">
    <w:p w14:paraId="459E3145" w14:textId="77777777" w:rsidR="000B1BED" w:rsidRDefault="000B1BED" w:rsidP="00E34A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75549" w14:textId="0B5B68C8" w:rsidR="00E34AA7" w:rsidRDefault="00E34AA7">
    <w:pPr>
      <w:pStyle w:val="Footer"/>
    </w:pPr>
    <w:r>
      <w:t>Updated 7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6F787" w14:textId="77777777" w:rsidR="000B1BED" w:rsidRDefault="000B1BED" w:rsidP="00E34AA7">
      <w:pPr>
        <w:spacing w:after="0" w:line="240" w:lineRule="auto"/>
      </w:pPr>
      <w:r>
        <w:separator/>
      </w:r>
    </w:p>
  </w:footnote>
  <w:footnote w:type="continuationSeparator" w:id="0">
    <w:p w14:paraId="7D645921" w14:textId="77777777" w:rsidR="000B1BED" w:rsidRDefault="000B1BED" w:rsidP="00E34A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206293"/>
    <w:multiLevelType w:val="hybridMultilevel"/>
    <w:tmpl w:val="B678C6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5BA67D8"/>
    <w:multiLevelType w:val="hybridMultilevel"/>
    <w:tmpl w:val="2766F6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7711C38"/>
    <w:multiLevelType w:val="hybridMultilevel"/>
    <w:tmpl w:val="5D167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710288"/>
    <w:multiLevelType w:val="hybridMultilevel"/>
    <w:tmpl w:val="A9CA45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37B5A47"/>
    <w:multiLevelType w:val="hybridMultilevel"/>
    <w:tmpl w:val="B36CE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3914676">
    <w:abstractNumId w:val="4"/>
  </w:num>
  <w:num w:numId="2" w16cid:durableId="450905838">
    <w:abstractNumId w:val="1"/>
  </w:num>
  <w:num w:numId="3" w16cid:durableId="449055341">
    <w:abstractNumId w:val="0"/>
  </w:num>
  <w:num w:numId="4" w16cid:durableId="1359697897">
    <w:abstractNumId w:val="3"/>
  </w:num>
  <w:num w:numId="5" w16cid:durableId="10700756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bOwMDA3MTYwNzVS0lEKTi0uzszPAykwrAUARm4vfCwAAAA="/>
  </w:docVars>
  <w:rsids>
    <w:rsidRoot w:val="00B3013D"/>
    <w:rsid w:val="000A4D58"/>
    <w:rsid w:val="000B1BED"/>
    <w:rsid w:val="000D31B2"/>
    <w:rsid w:val="001069BE"/>
    <w:rsid w:val="00177F65"/>
    <w:rsid w:val="001D6670"/>
    <w:rsid w:val="00253591"/>
    <w:rsid w:val="00253A7B"/>
    <w:rsid w:val="0028678C"/>
    <w:rsid w:val="002F4DF6"/>
    <w:rsid w:val="003215AD"/>
    <w:rsid w:val="003376D9"/>
    <w:rsid w:val="00345F79"/>
    <w:rsid w:val="00362CC7"/>
    <w:rsid w:val="00395A39"/>
    <w:rsid w:val="0041038E"/>
    <w:rsid w:val="004277AB"/>
    <w:rsid w:val="004530AC"/>
    <w:rsid w:val="00456DAC"/>
    <w:rsid w:val="005330B3"/>
    <w:rsid w:val="00583979"/>
    <w:rsid w:val="00640D19"/>
    <w:rsid w:val="006619D8"/>
    <w:rsid w:val="00686D31"/>
    <w:rsid w:val="00692E9F"/>
    <w:rsid w:val="006D69CF"/>
    <w:rsid w:val="00775720"/>
    <w:rsid w:val="0077624A"/>
    <w:rsid w:val="007952CD"/>
    <w:rsid w:val="007D72AD"/>
    <w:rsid w:val="008413BC"/>
    <w:rsid w:val="008F4045"/>
    <w:rsid w:val="009D0094"/>
    <w:rsid w:val="009F713B"/>
    <w:rsid w:val="00AA393E"/>
    <w:rsid w:val="00AE36A8"/>
    <w:rsid w:val="00B3013D"/>
    <w:rsid w:val="00BA2873"/>
    <w:rsid w:val="00BB4862"/>
    <w:rsid w:val="00BD006F"/>
    <w:rsid w:val="00BE25C2"/>
    <w:rsid w:val="00BE2C74"/>
    <w:rsid w:val="00C04E5D"/>
    <w:rsid w:val="00C57457"/>
    <w:rsid w:val="00C7530D"/>
    <w:rsid w:val="00CB773D"/>
    <w:rsid w:val="00D1386C"/>
    <w:rsid w:val="00D165C1"/>
    <w:rsid w:val="00DC0A1E"/>
    <w:rsid w:val="00DD4757"/>
    <w:rsid w:val="00DD4CFE"/>
    <w:rsid w:val="00E34AA7"/>
    <w:rsid w:val="00E50013"/>
    <w:rsid w:val="00EC470A"/>
    <w:rsid w:val="00F66DA0"/>
    <w:rsid w:val="00FD2778"/>
    <w:rsid w:val="00FD69B0"/>
    <w:rsid w:val="00FF7501"/>
    <w:rsid w:val="1946253D"/>
    <w:rsid w:val="4775B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C399B"/>
  <w15:chartTrackingRefBased/>
  <w15:docId w15:val="{184326CD-9BED-4806-84D2-492068EFD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01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01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301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4A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AA7"/>
  </w:style>
  <w:style w:type="paragraph" w:styleId="Footer">
    <w:name w:val="footer"/>
    <w:basedOn w:val="Normal"/>
    <w:link w:val="FooterChar"/>
    <w:uiPriority w:val="99"/>
    <w:unhideWhenUsed/>
    <w:rsid w:val="00E34A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A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77FCBF9BB59348B8D65BA922C1F98B" ma:contentTypeVersion="19" ma:contentTypeDescription="Create a new document." ma:contentTypeScope="" ma:versionID="afd7f6c2e76d078ae28fde0a2b3cd5f0">
  <xsd:schema xmlns:xsd="http://www.w3.org/2001/XMLSchema" xmlns:xs="http://www.w3.org/2001/XMLSchema" xmlns:p="http://schemas.microsoft.com/office/2006/metadata/properties" xmlns:ns2="55d90b30-3abf-45d6-a953-62c750a1e836" xmlns:ns3="a27e65b1-c2a8-44b8-81d9-7882bc18dec3" targetNamespace="http://schemas.microsoft.com/office/2006/metadata/properties" ma:root="true" ma:fieldsID="91893bc5f93591398a69352252307b3b" ns2:_="" ns3:_="">
    <xsd:import namespace="55d90b30-3abf-45d6-a953-62c750a1e836"/>
    <xsd:import namespace="a27e65b1-c2a8-44b8-81d9-7882bc18d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90b30-3abf-45d6-a953-62c750a1e8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89e0dcc-075b-4be2-a307-94eac9fb49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e65b1-c2a8-44b8-81d9-7882bc18de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45d29f-fb3e-4a65-81b0-fe23f878fada}" ma:internalName="TaxCatchAll" ma:showField="CatchAllData" ma:web="a27e65b1-c2a8-44b8-81d9-7882bc18d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27e65b1-c2a8-44b8-81d9-7882bc18dec3">
      <UserInfo>
        <DisplayName/>
        <AccountId xsi:nil="true"/>
        <AccountType/>
      </UserInfo>
    </SharedWithUsers>
    <MediaLengthInSeconds xmlns="55d90b30-3abf-45d6-a953-62c750a1e836" xsi:nil="true"/>
    <TaxCatchAll xmlns="a27e65b1-c2a8-44b8-81d9-7882bc18dec3" xsi:nil="true"/>
    <lcf76f155ced4ddcb4097134ff3c332f xmlns="55d90b30-3abf-45d6-a953-62c750a1e83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96BA3D9-69BA-426C-B20F-B4E37179F2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5AA3D4-7E7D-4E65-AAAA-AAE80896A8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90b30-3abf-45d6-a953-62c750a1e836"/>
    <ds:schemaRef ds:uri="a27e65b1-c2a8-44b8-81d9-7882bc18d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7A56B7-ACA5-477B-9F8E-E5A79D374F85}">
  <ds:schemaRefs>
    <ds:schemaRef ds:uri="http://schemas.microsoft.com/office/2006/metadata/properties"/>
    <ds:schemaRef ds:uri="http://schemas.microsoft.com/office/infopath/2007/PartnerControls"/>
    <ds:schemaRef ds:uri="a27e65b1-c2a8-44b8-81d9-7882bc18dec3"/>
    <ds:schemaRef ds:uri="55d90b30-3abf-45d6-a953-62c750a1e83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64</Words>
  <Characters>2208</Characters>
  <Application>Microsoft Office Word</Application>
  <DocSecurity>0</DocSecurity>
  <Lines>69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Bullock</dc:creator>
  <cp:keywords/>
  <dc:description/>
  <cp:lastModifiedBy>Aimee Roberge</cp:lastModifiedBy>
  <cp:revision>24</cp:revision>
  <dcterms:created xsi:type="dcterms:W3CDTF">2025-07-07T15:34:00Z</dcterms:created>
  <dcterms:modified xsi:type="dcterms:W3CDTF">2025-07-07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77FCBF9BB59348B8D65BA922C1F98B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MediaServiceImageTags">
    <vt:lpwstr/>
  </property>
</Properties>
</file>